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95"/>
        <w:gridCol w:w="10597"/>
      </w:tblGrid>
      <w:tr w:rsidR="0087493B" w:rsidRPr="00FD62F0" w14:paraId="043BB413" w14:textId="77777777">
        <w:trPr>
          <w:trHeight w:val="20"/>
          <w:jc w:val="center"/>
        </w:trPr>
        <w:tc>
          <w:tcPr>
            <w:tcW w:w="1186" w:type="pct"/>
          </w:tcPr>
          <w:p w14:paraId="30058934" w14:textId="77777777" w:rsidR="0087493B" w:rsidRPr="00FD62F0" w:rsidRDefault="002D178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FD62F0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3814" w:type="pct"/>
          </w:tcPr>
          <w:p w14:paraId="5F6D6EAC" w14:textId="77777777" w:rsidR="0087493B" w:rsidRPr="00FD62F0" w:rsidRDefault="002D178D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  <w:t>Asian Research Journal of Agriculture</w:t>
            </w:r>
          </w:p>
        </w:tc>
      </w:tr>
      <w:tr w:rsidR="0087493B" w:rsidRPr="00FD62F0" w14:paraId="608963B8" w14:textId="77777777">
        <w:trPr>
          <w:trHeight w:val="20"/>
          <w:jc w:val="center"/>
        </w:trPr>
        <w:tc>
          <w:tcPr>
            <w:tcW w:w="1186" w:type="pct"/>
          </w:tcPr>
          <w:p w14:paraId="0177EC7C" w14:textId="77777777" w:rsidR="0087493B" w:rsidRPr="00FD62F0" w:rsidRDefault="002D178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FD62F0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3814" w:type="pct"/>
          </w:tcPr>
          <w:p w14:paraId="70B811A2" w14:textId="77777777" w:rsidR="0087493B" w:rsidRPr="00FD62F0" w:rsidRDefault="00A504A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ARJA_152271</w:t>
            </w:r>
          </w:p>
        </w:tc>
      </w:tr>
      <w:tr w:rsidR="0087493B" w:rsidRPr="00FD62F0" w14:paraId="60B740B9" w14:textId="77777777">
        <w:trPr>
          <w:trHeight w:val="20"/>
          <w:jc w:val="center"/>
        </w:trPr>
        <w:tc>
          <w:tcPr>
            <w:tcW w:w="1186" w:type="pct"/>
          </w:tcPr>
          <w:p w14:paraId="11C37691" w14:textId="77777777" w:rsidR="0087493B" w:rsidRPr="00FD62F0" w:rsidRDefault="002D178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FD62F0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3814" w:type="pct"/>
          </w:tcPr>
          <w:p w14:paraId="12A861A9" w14:textId="77777777" w:rsidR="0087493B" w:rsidRPr="00FD62F0" w:rsidRDefault="003846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b/>
                <w:sz w:val="20"/>
                <w:szCs w:val="20"/>
                <w:lang w:val="en-GB"/>
              </w:rPr>
              <w:t>Smart Floriculture for Sustainable Development: A Comprehensive Review</w:t>
            </w:r>
          </w:p>
        </w:tc>
      </w:tr>
      <w:tr w:rsidR="0087493B" w:rsidRPr="00FD62F0" w14:paraId="0F40FB35" w14:textId="77777777">
        <w:trPr>
          <w:trHeight w:val="20"/>
          <w:jc w:val="center"/>
        </w:trPr>
        <w:tc>
          <w:tcPr>
            <w:tcW w:w="1186" w:type="pct"/>
          </w:tcPr>
          <w:p w14:paraId="713AD91D" w14:textId="77777777" w:rsidR="0087493B" w:rsidRPr="00FD62F0" w:rsidRDefault="002D178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FD62F0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3814" w:type="pct"/>
          </w:tcPr>
          <w:p w14:paraId="79A81A8D" w14:textId="77777777" w:rsidR="0087493B" w:rsidRPr="00FD62F0" w:rsidRDefault="002D178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b/>
                <w:sz w:val="20"/>
                <w:szCs w:val="20"/>
                <w:lang w:val="en-GB"/>
              </w:rPr>
              <w:t>REVIEW ARTICLE</w:t>
            </w:r>
          </w:p>
          <w:p w14:paraId="410F9E84" w14:textId="77777777" w:rsidR="0087493B" w:rsidRPr="00FD62F0" w:rsidRDefault="0087493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4AF1DE25" w14:textId="77777777" w:rsidR="0087493B" w:rsidRPr="00FD62F0" w:rsidRDefault="0087493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BE40CA1" w14:textId="77777777" w:rsidR="0087493B" w:rsidRPr="00FD62F0" w:rsidRDefault="0087493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6C55880" w14:textId="77777777" w:rsidR="0087493B" w:rsidRPr="00FD62F0" w:rsidRDefault="0087493B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14:paraId="2E231391" w14:textId="77777777" w:rsidR="0087493B" w:rsidRPr="00FD62F0" w:rsidRDefault="0087493B">
      <w:pPr>
        <w:pStyle w:val="BodyText"/>
        <w:rPr>
          <w:rFonts w:ascii="Arial" w:hAnsi="Arial" w:cs="Arial"/>
          <w:sz w:val="20"/>
          <w:szCs w:val="20"/>
          <w:lang w:val="en-GB"/>
        </w:rPr>
      </w:pPr>
    </w:p>
    <w:p w14:paraId="12B27227" w14:textId="77777777" w:rsidR="0087493B" w:rsidRPr="00FD62F0" w:rsidRDefault="002D178D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  <w:r w:rsidRPr="00FD62F0">
        <w:rPr>
          <w:rFonts w:ascii="Arial" w:hAnsi="Arial" w:cs="Arial"/>
          <w:b/>
          <w:sz w:val="20"/>
          <w:szCs w:val="20"/>
          <w:highlight w:val="yellow"/>
          <w:u w:val="single"/>
          <w:lang w:val="en-GB"/>
        </w:rPr>
        <w:t>PART 1 (Importance of the manuscript)</w:t>
      </w:r>
    </w:p>
    <w:p w14:paraId="62D1F8CA" w14:textId="77777777" w:rsidR="0087493B" w:rsidRPr="00FD62F0" w:rsidRDefault="0087493B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2C42472F" w14:textId="77777777" w:rsidR="0087493B" w:rsidRPr="00FD62F0" w:rsidRDefault="0087493B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71"/>
        <w:gridCol w:w="5123"/>
        <w:gridCol w:w="3798"/>
      </w:tblGrid>
      <w:tr w:rsidR="0087493B" w:rsidRPr="00FD62F0" w14:paraId="360A9BD9" w14:textId="77777777">
        <w:trPr>
          <w:trHeight w:val="20"/>
          <w:jc w:val="center"/>
        </w:trPr>
        <w:tc>
          <w:tcPr>
            <w:tcW w:w="1789" w:type="pct"/>
            <w:noWrap/>
          </w:tcPr>
          <w:p w14:paraId="05B19BD6" w14:textId="77777777" w:rsidR="0087493B" w:rsidRPr="00FD62F0" w:rsidRDefault="0087493B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1844" w:type="pct"/>
          </w:tcPr>
          <w:p w14:paraId="09B41858" w14:textId="77777777" w:rsidR="0087493B" w:rsidRPr="00FD62F0" w:rsidRDefault="002D178D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FD62F0">
              <w:rPr>
                <w:rFonts w:ascii="Arial" w:hAnsi="Arial" w:cs="Arial"/>
                <w:lang w:val="en-GB" w:eastAsia="en-US"/>
              </w:rPr>
              <w:t>Comments of the Reviewers</w:t>
            </w:r>
          </w:p>
        </w:tc>
        <w:tc>
          <w:tcPr>
            <w:tcW w:w="1367" w:type="pct"/>
          </w:tcPr>
          <w:p w14:paraId="5D1692E7" w14:textId="77777777" w:rsidR="0087493B" w:rsidRPr="00FD62F0" w:rsidRDefault="002D178D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FD62F0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FD62F0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  <w:p w14:paraId="460E84D4" w14:textId="77777777" w:rsidR="0087493B" w:rsidRPr="00FD62F0" w:rsidRDefault="0087493B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87493B" w:rsidRPr="00FD62F0" w14:paraId="04C81A87" w14:textId="77777777">
        <w:trPr>
          <w:trHeight w:val="20"/>
          <w:jc w:val="center"/>
        </w:trPr>
        <w:tc>
          <w:tcPr>
            <w:tcW w:w="1789" w:type="pct"/>
            <w:noWrap/>
          </w:tcPr>
          <w:p w14:paraId="50099DB6" w14:textId="77777777" w:rsidR="0087493B" w:rsidRPr="00FD62F0" w:rsidRDefault="002D178D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FD62F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  <w:p w14:paraId="1BF42CB5" w14:textId="77777777" w:rsidR="0087493B" w:rsidRPr="00FD62F0" w:rsidRDefault="0087493B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844" w:type="pct"/>
          </w:tcPr>
          <w:p w14:paraId="0163CA37" w14:textId="78AE7813" w:rsidR="0087493B" w:rsidRPr="00FD62F0" w:rsidRDefault="004859B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sz w:val="20"/>
                <w:szCs w:val="20"/>
                <w:lang w:val="en-GB"/>
              </w:rPr>
              <w:t>The scientific significance of this study lies in paving a new path that keeps pace with technical and technological advancements in the global flower production sector. As technological development is progressing at a very rapid pace and there is high demand for flowers, it has become necessary to develop advanced, high-yield technologies to meet this demand</w:t>
            </w:r>
          </w:p>
        </w:tc>
        <w:tc>
          <w:tcPr>
            <w:tcW w:w="1367" w:type="pct"/>
          </w:tcPr>
          <w:p w14:paraId="6C5144C5" w14:textId="14D35196" w:rsidR="0087493B" w:rsidRPr="00FD62F0" w:rsidRDefault="0087493B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0BAE6DB6" w14:textId="77777777" w:rsidR="0087493B" w:rsidRPr="00FD62F0" w:rsidRDefault="0087493B">
      <w:pPr>
        <w:rPr>
          <w:rFonts w:ascii="Arial" w:hAnsi="Arial" w:cs="Arial"/>
          <w:sz w:val="20"/>
          <w:szCs w:val="20"/>
          <w:lang w:val="en-GB"/>
        </w:rPr>
      </w:pPr>
    </w:p>
    <w:p w14:paraId="3DB3893A" w14:textId="77777777" w:rsidR="0087493B" w:rsidRPr="00FD62F0" w:rsidRDefault="0087493B">
      <w:pPr>
        <w:rPr>
          <w:rFonts w:ascii="Arial" w:hAnsi="Arial" w:cs="Arial"/>
          <w:sz w:val="20"/>
          <w:szCs w:val="20"/>
          <w:lang w:val="en-GB"/>
        </w:rPr>
      </w:pPr>
    </w:p>
    <w:p w14:paraId="2BA4530F" w14:textId="77777777" w:rsidR="0087493B" w:rsidRPr="00FD62F0" w:rsidRDefault="0087493B">
      <w:pPr>
        <w:rPr>
          <w:rFonts w:ascii="Arial" w:hAnsi="Arial" w:cs="Arial"/>
          <w:sz w:val="20"/>
          <w:szCs w:val="20"/>
          <w:lang w:val="en-GB"/>
        </w:rPr>
      </w:pPr>
    </w:p>
    <w:p w14:paraId="5A1329E2" w14:textId="77777777" w:rsidR="0087493B" w:rsidRPr="00FD62F0" w:rsidRDefault="002D178D">
      <w:pPr>
        <w:pStyle w:val="Heading2"/>
        <w:keepNext w:val="0"/>
        <w:jc w:val="left"/>
        <w:rPr>
          <w:rFonts w:ascii="Arial" w:hAnsi="Arial" w:cs="Arial"/>
          <w:u w:val="single"/>
          <w:lang w:val="en-GB" w:eastAsia="en-US"/>
        </w:rPr>
      </w:pPr>
      <w:r w:rsidRPr="00FD62F0">
        <w:rPr>
          <w:rFonts w:ascii="Arial" w:hAnsi="Arial" w:cs="Arial"/>
          <w:highlight w:val="yellow"/>
          <w:u w:val="single"/>
          <w:lang w:val="en-GB" w:eastAsia="en-US"/>
        </w:rPr>
        <w:t>PART 2.1 (Objective Publication)</w:t>
      </w:r>
    </w:p>
    <w:p w14:paraId="2C3AAF3A" w14:textId="77777777" w:rsidR="0087493B" w:rsidRPr="00FD62F0" w:rsidRDefault="0087493B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73"/>
        <w:gridCol w:w="5121"/>
        <w:gridCol w:w="3798"/>
      </w:tblGrid>
      <w:tr w:rsidR="0087493B" w:rsidRPr="00FD62F0" w14:paraId="494E05C8" w14:textId="77777777">
        <w:trPr>
          <w:trHeight w:val="20"/>
          <w:jc w:val="center"/>
        </w:trPr>
        <w:tc>
          <w:tcPr>
            <w:tcW w:w="5000" w:type="pct"/>
            <w:gridSpan w:val="3"/>
            <w:noWrap/>
          </w:tcPr>
          <w:p w14:paraId="6260FBAA" w14:textId="77777777" w:rsidR="0087493B" w:rsidRPr="00FD62F0" w:rsidRDefault="0087493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DA3A06B" w14:textId="77777777" w:rsidR="0087493B" w:rsidRPr="00FD62F0" w:rsidRDefault="0087493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87493B" w:rsidRPr="00FD62F0" w14:paraId="2D9E3D6A" w14:textId="77777777">
        <w:trPr>
          <w:trHeight w:val="20"/>
          <w:jc w:val="center"/>
        </w:trPr>
        <w:tc>
          <w:tcPr>
            <w:tcW w:w="1790" w:type="pct"/>
            <w:noWrap/>
          </w:tcPr>
          <w:p w14:paraId="5140AC7C" w14:textId="77777777" w:rsidR="0087493B" w:rsidRPr="00FD62F0" w:rsidRDefault="0087493B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1843" w:type="pct"/>
          </w:tcPr>
          <w:p w14:paraId="3926014A" w14:textId="77777777" w:rsidR="0087493B" w:rsidRPr="00FD62F0" w:rsidRDefault="002D178D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FD62F0">
              <w:rPr>
                <w:rFonts w:ascii="Arial" w:hAnsi="Arial" w:cs="Arial"/>
                <w:lang w:val="en-GB" w:eastAsia="en-US"/>
              </w:rPr>
              <w:t>Rating of the Reviewers</w:t>
            </w:r>
          </w:p>
        </w:tc>
        <w:tc>
          <w:tcPr>
            <w:tcW w:w="1367" w:type="pct"/>
          </w:tcPr>
          <w:p w14:paraId="020C5179" w14:textId="77777777" w:rsidR="0087493B" w:rsidRPr="00FD62F0" w:rsidRDefault="002D178D">
            <w:pPr>
              <w:spacing w:after="160" w:line="259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D62F0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FD62F0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87493B" w:rsidRPr="00FD62F0" w14:paraId="6A6390F6" w14:textId="77777777">
        <w:trPr>
          <w:trHeight w:val="20"/>
          <w:jc w:val="center"/>
        </w:trPr>
        <w:tc>
          <w:tcPr>
            <w:tcW w:w="1790" w:type="pct"/>
            <w:noWrap/>
          </w:tcPr>
          <w:p w14:paraId="2AA6D6AA" w14:textId="77777777" w:rsidR="0087493B" w:rsidRPr="00FD62F0" w:rsidRDefault="002D178D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paper? </w:t>
            </w:r>
          </w:p>
          <w:p w14:paraId="5D86095A" w14:textId="77777777" w:rsidR="0087493B" w:rsidRPr="00FD62F0" w:rsidRDefault="002D178D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FD62F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A21BA7A" w14:textId="77777777" w:rsidR="0087493B" w:rsidRPr="00FD62F0" w:rsidRDefault="002D178D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FD62F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7AFBD307" w14:textId="7E2E2654" w:rsidR="0087493B" w:rsidRPr="00FD62F0" w:rsidRDefault="004859B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b/>
                <w:bCs/>
                <w:sz w:val="20"/>
                <w:szCs w:val="20"/>
                <w:rtl/>
                <w:lang w:val="en-GB"/>
              </w:rPr>
              <w:t>4</w:t>
            </w:r>
          </w:p>
        </w:tc>
        <w:tc>
          <w:tcPr>
            <w:tcW w:w="1367" w:type="pct"/>
          </w:tcPr>
          <w:p w14:paraId="29DBA55C" w14:textId="09EDB246" w:rsidR="0087493B" w:rsidRPr="00FD62F0" w:rsidRDefault="0087493B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866984" w:rsidRPr="00FD62F0" w14:paraId="3B43CBDD" w14:textId="77777777">
        <w:trPr>
          <w:trHeight w:val="20"/>
          <w:jc w:val="center"/>
        </w:trPr>
        <w:tc>
          <w:tcPr>
            <w:tcW w:w="1790" w:type="pct"/>
            <w:noWrap/>
          </w:tcPr>
          <w:p w14:paraId="08BD25B5" w14:textId="77777777" w:rsidR="00866984" w:rsidRPr="00FD62F0" w:rsidRDefault="00866984" w:rsidP="00866984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FD62F0">
              <w:rPr>
                <w:rFonts w:ascii="Arial" w:hAnsi="Arial" w:cs="Arial"/>
                <w:lang w:val="en-GB" w:eastAsia="en-US"/>
              </w:rPr>
              <w:t xml:space="preserve">2. Is the abstract of the article comprehensive? </w:t>
            </w:r>
          </w:p>
          <w:p w14:paraId="5B5C394A" w14:textId="77777777" w:rsidR="00866984" w:rsidRPr="00FD62F0" w:rsidRDefault="00866984" w:rsidP="00866984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FD62F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C0EAFFC" w14:textId="77777777" w:rsidR="00866984" w:rsidRPr="00FD62F0" w:rsidRDefault="00866984" w:rsidP="0086698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5A824A29" w14:textId="1EA5AFB4" w:rsidR="00866984" w:rsidRPr="00FD62F0" w:rsidRDefault="00866984" w:rsidP="0086698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b/>
                <w:bCs/>
                <w:sz w:val="20"/>
                <w:szCs w:val="20"/>
                <w:rtl/>
                <w:lang w:val="en-GB"/>
              </w:rPr>
              <w:t>4</w:t>
            </w:r>
          </w:p>
        </w:tc>
        <w:tc>
          <w:tcPr>
            <w:tcW w:w="1367" w:type="pct"/>
          </w:tcPr>
          <w:p w14:paraId="5363EB39" w14:textId="7EDCE58B" w:rsidR="00866984" w:rsidRPr="00FD62F0" w:rsidRDefault="00866984" w:rsidP="00866984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866984" w:rsidRPr="00FD62F0" w14:paraId="0A0E3224" w14:textId="77777777">
        <w:trPr>
          <w:trHeight w:val="20"/>
          <w:jc w:val="center"/>
        </w:trPr>
        <w:tc>
          <w:tcPr>
            <w:tcW w:w="1790" w:type="pct"/>
            <w:noWrap/>
          </w:tcPr>
          <w:p w14:paraId="32F0B52D" w14:textId="77777777" w:rsidR="00866984" w:rsidRPr="00FD62F0" w:rsidRDefault="00866984" w:rsidP="00866984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FD62F0">
              <w:rPr>
                <w:rFonts w:ascii="Arial" w:hAnsi="Arial" w:cs="Arial"/>
                <w:lang w:val="en-GB"/>
              </w:rPr>
              <w:t>3. Are the keywords appropriate and useful?</w:t>
            </w:r>
          </w:p>
          <w:p w14:paraId="57635BA9" w14:textId="77777777" w:rsidR="00866984" w:rsidRPr="00FD62F0" w:rsidRDefault="00866984" w:rsidP="00866984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FD62F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9C033D8" w14:textId="77777777" w:rsidR="00866984" w:rsidRPr="00FD62F0" w:rsidRDefault="00866984" w:rsidP="00866984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FD62F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7D91A9F3" w14:textId="3D440120" w:rsidR="00866984" w:rsidRPr="00FD62F0" w:rsidRDefault="00866984" w:rsidP="0086698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b/>
                <w:bCs/>
                <w:sz w:val="20"/>
                <w:szCs w:val="20"/>
                <w:rtl/>
                <w:lang w:val="en-GB"/>
              </w:rPr>
              <w:t>3</w:t>
            </w:r>
          </w:p>
        </w:tc>
        <w:tc>
          <w:tcPr>
            <w:tcW w:w="1367" w:type="pct"/>
          </w:tcPr>
          <w:p w14:paraId="5831D03A" w14:textId="7B5EF596" w:rsidR="00866984" w:rsidRPr="00FD62F0" w:rsidRDefault="00866984" w:rsidP="00866984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866984" w:rsidRPr="00FD62F0" w14:paraId="4F3EA8E1" w14:textId="77777777">
        <w:trPr>
          <w:trHeight w:val="20"/>
          <w:jc w:val="center"/>
        </w:trPr>
        <w:tc>
          <w:tcPr>
            <w:tcW w:w="1790" w:type="pct"/>
            <w:noWrap/>
          </w:tcPr>
          <w:p w14:paraId="5DA64639" w14:textId="77777777" w:rsidR="00866984" w:rsidRPr="00FD62F0" w:rsidRDefault="00866984" w:rsidP="00866984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FD62F0">
              <w:rPr>
                <w:rFonts w:ascii="Arial" w:hAnsi="Arial" w:cs="Arial"/>
                <w:lang w:val="en-GB"/>
              </w:rPr>
              <w:t>4. Is the background information of the paper sufficient and well organized?</w:t>
            </w:r>
          </w:p>
          <w:p w14:paraId="4EE0ECEC" w14:textId="77777777" w:rsidR="00866984" w:rsidRPr="00FD62F0" w:rsidRDefault="00866984" w:rsidP="00866984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FD62F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5EDE903" w14:textId="77777777" w:rsidR="00866984" w:rsidRPr="00FD62F0" w:rsidRDefault="00866984" w:rsidP="00866984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FD62F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310D24F" w14:textId="55525AD7" w:rsidR="00866984" w:rsidRPr="00FD62F0" w:rsidRDefault="00866984" w:rsidP="0086698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b/>
                <w:bCs/>
                <w:sz w:val="20"/>
                <w:szCs w:val="20"/>
                <w:rtl/>
                <w:lang w:val="en-GB"/>
              </w:rPr>
              <w:t>3</w:t>
            </w:r>
          </w:p>
        </w:tc>
        <w:tc>
          <w:tcPr>
            <w:tcW w:w="1367" w:type="pct"/>
          </w:tcPr>
          <w:p w14:paraId="2760FFB6" w14:textId="05007182" w:rsidR="00866984" w:rsidRPr="00FD62F0" w:rsidRDefault="00866984" w:rsidP="00866984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866984" w:rsidRPr="00FD62F0" w14:paraId="1C6EEC6C" w14:textId="77777777">
        <w:trPr>
          <w:trHeight w:val="20"/>
          <w:jc w:val="center"/>
        </w:trPr>
        <w:tc>
          <w:tcPr>
            <w:tcW w:w="1790" w:type="pct"/>
            <w:noWrap/>
          </w:tcPr>
          <w:p w14:paraId="31E1AFAF" w14:textId="77777777" w:rsidR="00866984" w:rsidRPr="00FD62F0" w:rsidRDefault="00866984" w:rsidP="00866984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FD62F0">
              <w:rPr>
                <w:rFonts w:ascii="Arial" w:hAnsi="Arial" w:cs="Arial"/>
                <w:lang w:val="en-GB"/>
              </w:rPr>
              <w:t>5. Are the objectives clearly stated?</w:t>
            </w:r>
          </w:p>
          <w:p w14:paraId="3A1D8E49" w14:textId="77777777" w:rsidR="00866984" w:rsidRPr="00FD62F0" w:rsidRDefault="00866984" w:rsidP="00866984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FD62F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AE86BD3" w14:textId="77777777" w:rsidR="00866984" w:rsidRPr="00FD62F0" w:rsidRDefault="00866984" w:rsidP="00866984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FD62F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617D474E" w14:textId="5373CAC3" w:rsidR="00866984" w:rsidRPr="00FD62F0" w:rsidRDefault="00866984" w:rsidP="0086698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b/>
                <w:bCs/>
                <w:sz w:val="20"/>
                <w:szCs w:val="20"/>
                <w:rtl/>
                <w:lang w:val="en-GB"/>
              </w:rPr>
              <w:t>3</w:t>
            </w:r>
          </w:p>
        </w:tc>
        <w:tc>
          <w:tcPr>
            <w:tcW w:w="1367" w:type="pct"/>
          </w:tcPr>
          <w:p w14:paraId="1E256A62" w14:textId="7D0F3EFF" w:rsidR="00866984" w:rsidRPr="00FD62F0" w:rsidRDefault="00866984" w:rsidP="00866984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866984" w:rsidRPr="00FD62F0" w14:paraId="1E1D3656" w14:textId="77777777">
        <w:trPr>
          <w:trHeight w:val="20"/>
          <w:jc w:val="center"/>
        </w:trPr>
        <w:tc>
          <w:tcPr>
            <w:tcW w:w="1790" w:type="pct"/>
            <w:noWrap/>
          </w:tcPr>
          <w:p w14:paraId="6670B543" w14:textId="77777777" w:rsidR="00866984" w:rsidRPr="00FD62F0" w:rsidRDefault="00866984" w:rsidP="00866984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FD62F0">
              <w:rPr>
                <w:rFonts w:ascii="Arial" w:hAnsi="Arial" w:cs="Arial"/>
                <w:lang w:val="en-GB"/>
              </w:rPr>
              <w:t>6. Is the literature review relevant?</w:t>
            </w:r>
          </w:p>
          <w:p w14:paraId="0CE6B6DE" w14:textId="77777777" w:rsidR="00866984" w:rsidRPr="00FD62F0" w:rsidRDefault="00866984" w:rsidP="00866984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FD62F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A0208DE" w14:textId="77777777" w:rsidR="00866984" w:rsidRPr="00FD62F0" w:rsidRDefault="00866984" w:rsidP="00866984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FD62F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0B1AD231" w14:textId="1C3680D2" w:rsidR="00866984" w:rsidRPr="00FD62F0" w:rsidRDefault="00866984" w:rsidP="0086698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b/>
                <w:bCs/>
                <w:sz w:val="20"/>
                <w:szCs w:val="20"/>
                <w:rtl/>
                <w:lang w:val="en-GB"/>
              </w:rPr>
              <w:t>3</w:t>
            </w:r>
          </w:p>
        </w:tc>
        <w:tc>
          <w:tcPr>
            <w:tcW w:w="1367" w:type="pct"/>
          </w:tcPr>
          <w:p w14:paraId="1EFE555B" w14:textId="4CF0B45F" w:rsidR="00866984" w:rsidRPr="00FD62F0" w:rsidRDefault="00866984" w:rsidP="00866984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866984" w:rsidRPr="00FD62F0" w14:paraId="2EADC228" w14:textId="77777777">
        <w:trPr>
          <w:trHeight w:val="20"/>
          <w:jc w:val="center"/>
        </w:trPr>
        <w:tc>
          <w:tcPr>
            <w:tcW w:w="1790" w:type="pct"/>
            <w:noWrap/>
          </w:tcPr>
          <w:p w14:paraId="61BA5682" w14:textId="77777777" w:rsidR="00866984" w:rsidRPr="00FD62F0" w:rsidRDefault="00866984" w:rsidP="00866984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FD62F0">
              <w:rPr>
                <w:rFonts w:ascii="Arial" w:hAnsi="Arial" w:cs="Arial"/>
                <w:lang w:val="en-GB"/>
              </w:rPr>
              <w:t>7. Is the literature review recent?</w:t>
            </w:r>
          </w:p>
          <w:p w14:paraId="4495AE31" w14:textId="77777777" w:rsidR="00866984" w:rsidRPr="00FD62F0" w:rsidRDefault="00866984" w:rsidP="00866984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FD62F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D485608" w14:textId="77777777" w:rsidR="00866984" w:rsidRPr="00FD62F0" w:rsidRDefault="00866984" w:rsidP="00866984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FD62F0">
              <w:rPr>
                <w:rFonts w:ascii="Arial" w:hAnsi="Arial" w:cs="Arial"/>
                <w:color w:val="40404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1B194EA5" w14:textId="71F8B3EE" w:rsidR="00866984" w:rsidRPr="00FD62F0" w:rsidRDefault="00866984" w:rsidP="0086698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b/>
                <w:bCs/>
                <w:sz w:val="20"/>
                <w:szCs w:val="20"/>
                <w:rtl/>
                <w:lang w:val="en-GB"/>
              </w:rPr>
              <w:t>3</w:t>
            </w:r>
          </w:p>
        </w:tc>
        <w:tc>
          <w:tcPr>
            <w:tcW w:w="1367" w:type="pct"/>
          </w:tcPr>
          <w:p w14:paraId="34EACC56" w14:textId="4944848A" w:rsidR="00866984" w:rsidRPr="00FD62F0" w:rsidRDefault="00866984" w:rsidP="00866984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866984" w:rsidRPr="00FD62F0" w14:paraId="60499C08" w14:textId="77777777">
        <w:trPr>
          <w:trHeight w:val="20"/>
          <w:jc w:val="center"/>
        </w:trPr>
        <w:tc>
          <w:tcPr>
            <w:tcW w:w="1790" w:type="pct"/>
            <w:noWrap/>
          </w:tcPr>
          <w:p w14:paraId="5AFE33E0" w14:textId="77777777" w:rsidR="00866984" w:rsidRPr="00FD62F0" w:rsidRDefault="00866984" w:rsidP="00866984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FD62F0">
              <w:rPr>
                <w:rFonts w:ascii="Arial" w:hAnsi="Arial" w:cs="Arial"/>
                <w:lang w:val="en-GB"/>
              </w:rPr>
              <w:t xml:space="preserve">8. Is the literature search methodology explained properly? </w:t>
            </w:r>
          </w:p>
          <w:p w14:paraId="6518ECD1" w14:textId="77777777" w:rsidR="00866984" w:rsidRPr="00FD62F0" w:rsidRDefault="00866984" w:rsidP="00866984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FD62F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84202F8" w14:textId="77777777" w:rsidR="00866984" w:rsidRPr="00FD62F0" w:rsidRDefault="00866984" w:rsidP="0086698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67788CED" w14:textId="6D1BA1C7" w:rsidR="00866984" w:rsidRPr="00FD62F0" w:rsidRDefault="00866984" w:rsidP="0086698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b/>
                <w:bCs/>
                <w:sz w:val="20"/>
                <w:szCs w:val="20"/>
                <w:rtl/>
                <w:lang w:val="en-GB"/>
              </w:rPr>
              <w:t>3</w:t>
            </w:r>
          </w:p>
        </w:tc>
        <w:tc>
          <w:tcPr>
            <w:tcW w:w="1367" w:type="pct"/>
          </w:tcPr>
          <w:p w14:paraId="16C36014" w14:textId="649D8EC7" w:rsidR="00866984" w:rsidRPr="00FD62F0" w:rsidRDefault="00866984" w:rsidP="00866984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866984" w:rsidRPr="00FD62F0" w14:paraId="5B70CC63" w14:textId="77777777">
        <w:trPr>
          <w:trHeight w:val="20"/>
          <w:jc w:val="center"/>
        </w:trPr>
        <w:tc>
          <w:tcPr>
            <w:tcW w:w="1790" w:type="pct"/>
            <w:noWrap/>
          </w:tcPr>
          <w:p w14:paraId="02F3C4AA" w14:textId="77777777" w:rsidR="00866984" w:rsidRPr="00FD62F0" w:rsidRDefault="00866984" w:rsidP="00866984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FD62F0">
              <w:rPr>
                <w:rFonts w:ascii="Arial" w:hAnsi="Arial" w:cs="Arial"/>
                <w:lang w:val="en-GB"/>
              </w:rPr>
              <w:t>9. Is the Critical analysis of literature done?</w:t>
            </w:r>
          </w:p>
          <w:p w14:paraId="5CCC547F" w14:textId="77777777" w:rsidR="00866984" w:rsidRPr="00FD62F0" w:rsidRDefault="00866984" w:rsidP="00866984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FD62F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5D26275" w14:textId="77777777" w:rsidR="00866984" w:rsidRPr="00FD62F0" w:rsidRDefault="00866984" w:rsidP="00866984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FD62F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1317F694" w14:textId="581A33EC" w:rsidR="00866984" w:rsidRPr="00FD62F0" w:rsidRDefault="00866984" w:rsidP="0086698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b/>
                <w:bCs/>
                <w:sz w:val="20"/>
                <w:szCs w:val="20"/>
                <w:rtl/>
                <w:lang w:val="en-GB"/>
              </w:rPr>
              <w:t>3</w:t>
            </w:r>
          </w:p>
        </w:tc>
        <w:tc>
          <w:tcPr>
            <w:tcW w:w="1367" w:type="pct"/>
          </w:tcPr>
          <w:p w14:paraId="195B379A" w14:textId="0B7B50AC" w:rsidR="00866984" w:rsidRPr="00FD62F0" w:rsidRDefault="00866984" w:rsidP="00866984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866984" w:rsidRPr="00FD62F0" w14:paraId="3BB19956" w14:textId="77777777">
        <w:trPr>
          <w:trHeight w:val="20"/>
          <w:jc w:val="center"/>
        </w:trPr>
        <w:tc>
          <w:tcPr>
            <w:tcW w:w="1790" w:type="pct"/>
            <w:noWrap/>
          </w:tcPr>
          <w:p w14:paraId="115DC9B6" w14:textId="3ED720A8" w:rsidR="00866984" w:rsidRPr="00FD62F0" w:rsidRDefault="00866984" w:rsidP="00866984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0. Is </w:t>
            </w:r>
            <w:r w:rsidRPr="00FD62F0">
              <w:rPr>
                <w:rFonts w:ascii="Arial" w:hAnsi="Arial" w:cs="Arial"/>
                <w:sz w:val="20"/>
                <w:szCs w:val="20"/>
                <w:lang w:val="en-GB"/>
              </w:rPr>
              <w:t>Identification of research gaps/future directions done?</w:t>
            </w:r>
          </w:p>
          <w:p w14:paraId="560FF321" w14:textId="77777777" w:rsidR="00866984" w:rsidRPr="00FD62F0" w:rsidRDefault="00866984" w:rsidP="00866984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FD62F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CEF12AE" w14:textId="77777777" w:rsidR="00866984" w:rsidRPr="00FD62F0" w:rsidRDefault="00866984" w:rsidP="0086698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AAC60F2" w14:textId="0046BC7B" w:rsidR="00866984" w:rsidRPr="00FD62F0" w:rsidRDefault="00866984" w:rsidP="00866984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bCs/>
                <w:sz w:val="20"/>
                <w:szCs w:val="20"/>
                <w:rtl/>
                <w:lang w:val="en-GB"/>
              </w:rPr>
              <w:t>3</w:t>
            </w:r>
          </w:p>
        </w:tc>
        <w:tc>
          <w:tcPr>
            <w:tcW w:w="1367" w:type="pct"/>
          </w:tcPr>
          <w:p w14:paraId="0210058D" w14:textId="14D28AF0" w:rsidR="00866984" w:rsidRPr="00FD62F0" w:rsidRDefault="00866984" w:rsidP="00866984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866984" w:rsidRPr="00FD62F0" w14:paraId="2F4F1386" w14:textId="77777777">
        <w:trPr>
          <w:trHeight w:val="20"/>
          <w:jc w:val="center"/>
        </w:trPr>
        <w:tc>
          <w:tcPr>
            <w:tcW w:w="1790" w:type="pct"/>
            <w:noWrap/>
          </w:tcPr>
          <w:p w14:paraId="27544B0B" w14:textId="77777777" w:rsidR="00866984" w:rsidRPr="00FD62F0" w:rsidRDefault="00866984" w:rsidP="00866984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b/>
                <w:sz w:val="20"/>
                <w:szCs w:val="20"/>
                <w:lang w:val="en-GB"/>
              </w:rPr>
              <w:t>11. Are the conclusions logically arrived?</w:t>
            </w:r>
          </w:p>
          <w:p w14:paraId="67CFA475" w14:textId="77777777" w:rsidR="00866984" w:rsidRPr="00FD62F0" w:rsidRDefault="00866984" w:rsidP="00866984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FD62F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3E516F0" w14:textId="77777777" w:rsidR="00866984" w:rsidRPr="00FD62F0" w:rsidRDefault="00866984" w:rsidP="0086698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26ADC763" w14:textId="34B962B2" w:rsidR="00866984" w:rsidRPr="00FD62F0" w:rsidRDefault="00866984" w:rsidP="00866984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bCs/>
                <w:sz w:val="20"/>
                <w:szCs w:val="20"/>
                <w:rtl/>
                <w:lang w:val="en-GB"/>
              </w:rPr>
              <w:t>4</w:t>
            </w:r>
          </w:p>
        </w:tc>
        <w:tc>
          <w:tcPr>
            <w:tcW w:w="1367" w:type="pct"/>
          </w:tcPr>
          <w:p w14:paraId="73C6DE67" w14:textId="6C28D25B" w:rsidR="00866984" w:rsidRPr="00FD62F0" w:rsidRDefault="00866984" w:rsidP="00866984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866984" w:rsidRPr="00FD62F0" w14:paraId="4DD9935B" w14:textId="77777777">
        <w:trPr>
          <w:trHeight w:val="20"/>
          <w:jc w:val="center"/>
        </w:trPr>
        <w:tc>
          <w:tcPr>
            <w:tcW w:w="1790" w:type="pct"/>
            <w:noWrap/>
          </w:tcPr>
          <w:p w14:paraId="07ACCA22" w14:textId="77777777" w:rsidR="00866984" w:rsidRPr="00FD62F0" w:rsidRDefault="00866984" w:rsidP="00866984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b/>
                <w:sz w:val="20"/>
                <w:szCs w:val="20"/>
                <w:lang w:val="en-GB"/>
              </w:rPr>
              <w:t>12. Are the limitations of the paper discussed?</w:t>
            </w:r>
          </w:p>
          <w:p w14:paraId="0AD334A6" w14:textId="77777777" w:rsidR="00866984" w:rsidRPr="00FD62F0" w:rsidRDefault="00866984" w:rsidP="00866984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FD62F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39783EB" w14:textId="77777777" w:rsidR="00866984" w:rsidRPr="00FD62F0" w:rsidRDefault="00866984" w:rsidP="0086698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46ACB061" w14:textId="470C205B" w:rsidR="00866984" w:rsidRPr="00FD62F0" w:rsidRDefault="00866984" w:rsidP="00866984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bCs/>
                <w:sz w:val="20"/>
                <w:szCs w:val="20"/>
                <w:rtl/>
                <w:lang w:val="en-GB"/>
              </w:rPr>
              <w:t>3</w:t>
            </w:r>
          </w:p>
        </w:tc>
        <w:tc>
          <w:tcPr>
            <w:tcW w:w="1367" w:type="pct"/>
          </w:tcPr>
          <w:p w14:paraId="69F74331" w14:textId="751ADD99" w:rsidR="00866984" w:rsidRPr="00FD62F0" w:rsidRDefault="00866984" w:rsidP="00866984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866984" w:rsidRPr="00FD62F0" w14:paraId="3E416AA5" w14:textId="77777777">
        <w:trPr>
          <w:trHeight w:val="20"/>
          <w:jc w:val="center"/>
        </w:trPr>
        <w:tc>
          <w:tcPr>
            <w:tcW w:w="1790" w:type="pct"/>
            <w:noWrap/>
          </w:tcPr>
          <w:p w14:paraId="2EF6DAC2" w14:textId="77777777" w:rsidR="00866984" w:rsidRPr="00FD62F0" w:rsidRDefault="00866984" w:rsidP="00866984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3. What is the </w:t>
            </w:r>
            <w:r w:rsidRPr="00FD62F0">
              <w:rPr>
                <w:rFonts w:ascii="Arial" w:hAnsi="Arial" w:cs="Arial"/>
                <w:sz w:val="20"/>
                <w:szCs w:val="20"/>
                <w:lang w:val="en-GB"/>
              </w:rPr>
              <w:t>Quality of references (i.e. from peer reviewed authentic sources)</w:t>
            </w:r>
          </w:p>
          <w:p w14:paraId="4F331001" w14:textId="77777777" w:rsidR="00866984" w:rsidRPr="00FD62F0" w:rsidRDefault="00866984" w:rsidP="00866984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FD62F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4F9D3CC" w14:textId="77777777" w:rsidR="00866984" w:rsidRPr="00FD62F0" w:rsidRDefault="00866984" w:rsidP="00866984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FD62F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2F3F265B" w14:textId="77777777" w:rsidR="00866984" w:rsidRPr="00FD62F0" w:rsidRDefault="00866984" w:rsidP="0086698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lastRenderedPageBreak/>
              <w:t>N/A = Not Applicable</w:t>
            </w:r>
          </w:p>
        </w:tc>
        <w:tc>
          <w:tcPr>
            <w:tcW w:w="1843" w:type="pct"/>
          </w:tcPr>
          <w:p w14:paraId="24AF449B" w14:textId="3742152E" w:rsidR="00866984" w:rsidRPr="00FD62F0" w:rsidRDefault="00866984" w:rsidP="00866984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bCs/>
                <w:sz w:val="20"/>
                <w:szCs w:val="20"/>
                <w:rtl/>
                <w:lang w:val="en-GB"/>
              </w:rPr>
              <w:lastRenderedPageBreak/>
              <w:t>3</w:t>
            </w:r>
          </w:p>
        </w:tc>
        <w:tc>
          <w:tcPr>
            <w:tcW w:w="1367" w:type="pct"/>
          </w:tcPr>
          <w:p w14:paraId="72E7B616" w14:textId="22B43031" w:rsidR="00866984" w:rsidRPr="00FD62F0" w:rsidRDefault="00866984" w:rsidP="00866984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866984" w:rsidRPr="00FD62F0" w14:paraId="7D88FF11" w14:textId="77777777">
        <w:trPr>
          <w:trHeight w:val="20"/>
          <w:jc w:val="center"/>
        </w:trPr>
        <w:tc>
          <w:tcPr>
            <w:tcW w:w="1790" w:type="pct"/>
            <w:noWrap/>
          </w:tcPr>
          <w:p w14:paraId="6EA51122" w14:textId="77777777" w:rsidR="00866984" w:rsidRPr="00FD62F0" w:rsidRDefault="00866984" w:rsidP="00866984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b/>
                <w:sz w:val="20"/>
                <w:szCs w:val="20"/>
                <w:lang w:val="en-GB"/>
              </w:rPr>
              <w:t>14. Is the manuscript written in clear and understandable language?</w:t>
            </w:r>
          </w:p>
          <w:p w14:paraId="4D8F3359" w14:textId="77777777" w:rsidR="00866984" w:rsidRPr="00FD62F0" w:rsidRDefault="00866984" w:rsidP="00866984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FD62F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9B1A9B0" w14:textId="77777777" w:rsidR="00866984" w:rsidRPr="00FD62F0" w:rsidRDefault="00866984" w:rsidP="00866984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FD62F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7FC77BEE" w14:textId="77777777" w:rsidR="00866984" w:rsidRPr="00FD62F0" w:rsidRDefault="00866984" w:rsidP="0086698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</w:tcPr>
          <w:p w14:paraId="22EA661A" w14:textId="7D33628B" w:rsidR="00866984" w:rsidRPr="00FD62F0" w:rsidRDefault="00866984" w:rsidP="00866984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bCs/>
                <w:sz w:val="20"/>
                <w:szCs w:val="20"/>
                <w:rtl/>
                <w:lang w:val="en-GB"/>
              </w:rPr>
              <w:t>4</w:t>
            </w:r>
          </w:p>
        </w:tc>
        <w:tc>
          <w:tcPr>
            <w:tcW w:w="1367" w:type="pct"/>
          </w:tcPr>
          <w:p w14:paraId="155BCB0A" w14:textId="068B6F30" w:rsidR="00866984" w:rsidRPr="00FD62F0" w:rsidRDefault="00866984" w:rsidP="00866984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0BAE3779" w14:textId="77777777" w:rsidR="0087493B" w:rsidRPr="00FD62F0" w:rsidRDefault="0087493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592E005" w14:textId="77777777" w:rsidR="0087493B" w:rsidRPr="00FD62F0" w:rsidRDefault="0087493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EA8E918" w14:textId="77777777" w:rsidR="0087493B" w:rsidRPr="00FD62F0" w:rsidRDefault="0087493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103304A" w14:textId="77777777" w:rsidR="0087493B" w:rsidRPr="00FD62F0" w:rsidRDefault="002D178D">
      <w:pPr>
        <w:pStyle w:val="Heading2"/>
        <w:keepNext w:val="0"/>
        <w:jc w:val="left"/>
        <w:rPr>
          <w:rFonts w:ascii="Arial" w:hAnsi="Arial" w:cs="Arial"/>
          <w:u w:val="single"/>
          <w:lang w:val="en-GB" w:eastAsia="en-US"/>
        </w:rPr>
      </w:pPr>
      <w:r w:rsidRPr="00FD62F0">
        <w:rPr>
          <w:rFonts w:ascii="Arial" w:hAnsi="Arial" w:cs="Arial"/>
          <w:highlight w:val="yellow"/>
          <w:u w:val="single"/>
          <w:lang w:val="en-GB" w:eastAsia="en-US"/>
        </w:rPr>
        <w:t>PART 2.2 (Subjective Evaluation)</w:t>
      </w:r>
    </w:p>
    <w:p w14:paraId="42602FF2" w14:textId="77777777" w:rsidR="0087493B" w:rsidRPr="00FD62F0" w:rsidRDefault="0087493B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514"/>
        <w:gridCol w:w="4851"/>
        <w:gridCol w:w="1295"/>
        <w:gridCol w:w="4232"/>
      </w:tblGrid>
      <w:tr w:rsidR="0087493B" w:rsidRPr="00FD62F0" w14:paraId="190D0FEE" w14:textId="77777777">
        <w:trPr>
          <w:trHeight w:val="20"/>
          <w:jc w:val="center"/>
        </w:trPr>
        <w:tc>
          <w:tcPr>
            <w:tcW w:w="1265" w:type="pct"/>
            <w:noWrap/>
          </w:tcPr>
          <w:p w14:paraId="7F1C1F11" w14:textId="77777777" w:rsidR="0087493B" w:rsidRPr="00FD62F0" w:rsidRDefault="0087493B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2212" w:type="pct"/>
            <w:gridSpan w:val="2"/>
          </w:tcPr>
          <w:p w14:paraId="74E0CC4E" w14:textId="77777777" w:rsidR="0087493B" w:rsidRPr="00FD62F0" w:rsidRDefault="002D178D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FD62F0">
              <w:rPr>
                <w:rFonts w:ascii="Arial" w:hAnsi="Arial" w:cs="Arial"/>
                <w:lang w:val="en-GB" w:eastAsia="en-US"/>
              </w:rPr>
              <w:t>Reviewer’s comment</w:t>
            </w:r>
          </w:p>
          <w:p w14:paraId="6F0AB35C" w14:textId="77777777" w:rsidR="0087493B" w:rsidRPr="00FD62F0" w:rsidRDefault="0087493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88FC756" w14:textId="77777777" w:rsidR="0087493B" w:rsidRPr="00FD62F0" w:rsidRDefault="002D178D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FD62F0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FD62F0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0EDEEBE9" w14:textId="77777777" w:rsidR="0087493B" w:rsidRPr="00FD62F0" w:rsidRDefault="0087493B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87493B" w:rsidRPr="00FD62F0" w14:paraId="0E34570C" w14:textId="77777777">
        <w:trPr>
          <w:trHeight w:val="20"/>
          <w:jc w:val="center"/>
        </w:trPr>
        <w:tc>
          <w:tcPr>
            <w:tcW w:w="1265" w:type="pct"/>
            <w:noWrap/>
          </w:tcPr>
          <w:p w14:paraId="2528DF7A" w14:textId="77777777" w:rsidR="0087493B" w:rsidRPr="00FD62F0" w:rsidRDefault="002D178D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2C11FFC6" w14:textId="77777777" w:rsidR="0087493B" w:rsidRPr="00FD62F0" w:rsidRDefault="0087493B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498E081A" w14:textId="77777777" w:rsidR="0087493B" w:rsidRPr="00FD62F0" w:rsidRDefault="002D178D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FD62F0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  <w:gridSpan w:val="2"/>
          </w:tcPr>
          <w:p w14:paraId="68D9979F" w14:textId="15466CB3" w:rsidR="0087493B" w:rsidRPr="00FD62F0" w:rsidRDefault="004859B9" w:rsidP="004859B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D62F0">
              <w:rPr>
                <w:rFonts w:ascii="Arial" w:hAnsi="Arial" w:cs="Arial"/>
                <w:sz w:val="20"/>
                <w:szCs w:val="20"/>
              </w:rPr>
              <w:t>The title of the manuscript is clear and appropriate, and it accurately reflects the manuscript's content</w:t>
            </w:r>
            <w:r w:rsidRPr="00FD62F0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1523" w:type="pct"/>
          </w:tcPr>
          <w:p w14:paraId="7E9AA838" w14:textId="2E352DB9" w:rsidR="0087493B" w:rsidRPr="00FD62F0" w:rsidRDefault="0087493B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87493B" w:rsidRPr="00FD62F0" w14:paraId="1F9BF597" w14:textId="77777777">
        <w:trPr>
          <w:trHeight w:val="20"/>
          <w:jc w:val="center"/>
        </w:trPr>
        <w:tc>
          <w:tcPr>
            <w:tcW w:w="1265" w:type="pct"/>
            <w:noWrap/>
          </w:tcPr>
          <w:p w14:paraId="08FC0DA7" w14:textId="77777777" w:rsidR="0087493B" w:rsidRPr="00FD62F0" w:rsidRDefault="002D178D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FD62F0">
              <w:rPr>
                <w:rFonts w:ascii="Arial" w:hAnsi="Arial" w:cs="Arial"/>
                <w:lang w:val="en-GB" w:eastAsia="en-US"/>
              </w:rPr>
              <w:t xml:space="preserve">Is the abstract of the article comprehensive? </w:t>
            </w:r>
          </w:p>
          <w:p w14:paraId="48A46C2D" w14:textId="77777777" w:rsidR="0087493B" w:rsidRPr="00FD62F0" w:rsidRDefault="0087493B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66D6D023" w14:textId="77777777" w:rsidR="0087493B" w:rsidRPr="00FD62F0" w:rsidRDefault="002D178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  <w:gridSpan w:val="2"/>
          </w:tcPr>
          <w:p w14:paraId="59FBCE17" w14:textId="6DA1AED7" w:rsidR="0087493B" w:rsidRPr="00FD62F0" w:rsidRDefault="00437E92" w:rsidP="00437E92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sz w:val="20"/>
                <w:szCs w:val="20"/>
              </w:rPr>
              <w:t>The abstract is well-written, and the author has followed the scientific method in its composition, except for a few corrections noted in the review file.</w:t>
            </w:r>
          </w:p>
        </w:tc>
        <w:tc>
          <w:tcPr>
            <w:tcW w:w="1523" w:type="pct"/>
          </w:tcPr>
          <w:p w14:paraId="2C1E4078" w14:textId="4927EF45" w:rsidR="0087493B" w:rsidRPr="00FD62F0" w:rsidRDefault="0087493B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87493B" w:rsidRPr="00FD62F0" w14:paraId="4F491D66" w14:textId="77777777">
        <w:trPr>
          <w:trHeight w:val="20"/>
          <w:jc w:val="center"/>
        </w:trPr>
        <w:tc>
          <w:tcPr>
            <w:tcW w:w="1265" w:type="pct"/>
            <w:noWrap/>
          </w:tcPr>
          <w:p w14:paraId="3D296BF6" w14:textId="77777777" w:rsidR="0087493B" w:rsidRPr="00FD62F0" w:rsidRDefault="002D178D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  <w:r w:rsidRPr="00FD62F0">
              <w:rPr>
                <w:rFonts w:ascii="Arial" w:hAnsi="Arial" w:cs="Arial"/>
                <w:lang w:val="en-GB" w:eastAsia="en-US"/>
              </w:rPr>
              <w:t xml:space="preserve">Is the manuscript scientifically correct? </w:t>
            </w:r>
            <w:r w:rsidRPr="00FD62F0">
              <w:rPr>
                <w:rFonts w:ascii="Arial" w:hAnsi="Arial" w:cs="Arial"/>
                <w:lang w:val="en-GB" w:eastAsia="en-US"/>
              </w:rPr>
              <w:br/>
            </w:r>
          </w:p>
          <w:p w14:paraId="791F887E" w14:textId="77777777" w:rsidR="0087493B" w:rsidRPr="00FD62F0" w:rsidRDefault="002D178D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  <w:gridSpan w:val="2"/>
          </w:tcPr>
          <w:p w14:paraId="49C43898" w14:textId="1F5F79E5" w:rsidR="0087493B" w:rsidRPr="00FD62F0" w:rsidRDefault="004E6B60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sz w:val="20"/>
                <w:szCs w:val="20"/>
              </w:rPr>
              <w:t>The manuscript is scientifically sound, and the author has followed the scientific method</w:t>
            </w:r>
          </w:p>
        </w:tc>
        <w:tc>
          <w:tcPr>
            <w:tcW w:w="1523" w:type="pct"/>
          </w:tcPr>
          <w:p w14:paraId="07BBEB93" w14:textId="1C12F479" w:rsidR="0087493B" w:rsidRPr="00FD62F0" w:rsidRDefault="0087493B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87493B" w:rsidRPr="00FD62F0" w14:paraId="276C5290" w14:textId="77777777">
        <w:trPr>
          <w:trHeight w:val="20"/>
          <w:jc w:val="center"/>
        </w:trPr>
        <w:tc>
          <w:tcPr>
            <w:tcW w:w="1265" w:type="pct"/>
            <w:noWrap/>
          </w:tcPr>
          <w:p w14:paraId="42F9B855" w14:textId="77777777" w:rsidR="0087493B" w:rsidRPr="00FD62F0" w:rsidRDefault="002D178D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14:paraId="01216C66" w14:textId="77777777" w:rsidR="0087493B" w:rsidRPr="00FD62F0" w:rsidRDefault="0087493B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7A483E85" w14:textId="77777777" w:rsidR="0087493B" w:rsidRPr="00FD62F0" w:rsidRDefault="002D178D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</w:tc>
        <w:tc>
          <w:tcPr>
            <w:tcW w:w="2212" w:type="pct"/>
            <w:gridSpan w:val="2"/>
          </w:tcPr>
          <w:p w14:paraId="409380BC" w14:textId="76C840BE" w:rsidR="0087493B" w:rsidRPr="00FD62F0" w:rsidRDefault="00BA6C4D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sz w:val="20"/>
                <w:szCs w:val="20"/>
              </w:rPr>
              <w:t>The references are insufficient, and mostly date from before 2020. The author must include previous studies and recent references to strengthen the manuscript.</w:t>
            </w:r>
          </w:p>
        </w:tc>
        <w:tc>
          <w:tcPr>
            <w:tcW w:w="1523" w:type="pct"/>
          </w:tcPr>
          <w:p w14:paraId="75BE7A72" w14:textId="1E398799" w:rsidR="0087493B" w:rsidRPr="00FD62F0" w:rsidRDefault="0087493B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87493B" w:rsidRPr="00FD62F0" w14:paraId="6885567C" w14:textId="77777777">
        <w:trPr>
          <w:trHeight w:val="20"/>
          <w:jc w:val="center"/>
        </w:trPr>
        <w:tc>
          <w:tcPr>
            <w:tcW w:w="1265" w:type="pct"/>
            <w:noWrap/>
          </w:tcPr>
          <w:p w14:paraId="01A82E91" w14:textId="77777777" w:rsidR="0087493B" w:rsidRPr="00FD62F0" w:rsidRDefault="002D178D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14:paraId="2C0F1265" w14:textId="77777777" w:rsidR="0087493B" w:rsidRPr="00FD62F0" w:rsidRDefault="002D178D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59417C7D" w14:textId="77777777" w:rsidR="0087493B" w:rsidRPr="00FD62F0" w:rsidRDefault="0087493B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4051BDE9" w14:textId="77777777" w:rsidR="0087493B" w:rsidRPr="00FD62F0" w:rsidRDefault="002D178D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14:paraId="1AEF646B" w14:textId="77777777" w:rsidR="0087493B" w:rsidRPr="00FD62F0" w:rsidRDefault="0087493B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  <w:gridSpan w:val="2"/>
          </w:tcPr>
          <w:p w14:paraId="6CEC2F5D" w14:textId="316D4EAB" w:rsidR="0087493B" w:rsidRPr="00FD62F0" w:rsidRDefault="009D7F7C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bCs/>
                <w:sz w:val="20"/>
                <w:szCs w:val="20"/>
                <w:lang w:val="en-GB"/>
              </w:rPr>
              <w:t>NO</w:t>
            </w:r>
          </w:p>
        </w:tc>
        <w:tc>
          <w:tcPr>
            <w:tcW w:w="1523" w:type="pct"/>
          </w:tcPr>
          <w:p w14:paraId="3BE20277" w14:textId="2013B08E" w:rsidR="0087493B" w:rsidRPr="00FD62F0" w:rsidRDefault="0087493B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87493B" w:rsidRPr="00FD62F0" w14:paraId="1BF4F65D" w14:textId="77777777">
        <w:trPr>
          <w:trHeight w:val="20"/>
          <w:jc w:val="center"/>
        </w:trPr>
        <w:tc>
          <w:tcPr>
            <w:tcW w:w="5000" w:type="pct"/>
            <w:gridSpan w:val="4"/>
            <w:noWrap/>
          </w:tcPr>
          <w:p w14:paraId="1151EB54" w14:textId="77777777" w:rsidR="0087493B" w:rsidRPr="00FD62F0" w:rsidRDefault="002D178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D62F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Editorial Comments (This section is reserved for the comments from journal editorial office and editors):</w:t>
            </w:r>
          </w:p>
          <w:p w14:paraId="0EBDA1CD" w14:textId="77777777" w:rsidR="0087493B" w:rsidRPr="00FD62F0" w:rsidRDefault="0087493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7493B" w:rsidRPr="00FD62F0" w14:paraId="6A98B4A4" w14:textId="77777777">
        <w:trPr>
          <w:trHeight w:val="20"/>
          <w:jc w:val="center"/>
        </w:trPr>
        <w:tc>
          <w:tcPr>
            <w:tcW w:w="3011" w:type="pct"/>
            <w:gridSpan w:val="2"/>
            <w:noWrap/>
          </w:tcPr>
          <w:p w14:paraId="1F9C0CCD" w14:textId="77777777" w:rsidR="0087493B" w:rsidRPr="00FD62F0" w:rsidRDefault="0087493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989" w:type="pct"/>
            <w:gridSpan w:val="2"/>
          </w:tcPr>
          <w:p w14:paraId="40A3E519" w14:textId="77777777" w:rsidR="0087493B" w:rsidRPr="00FD62F0" w:rsidRDefault="002D178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sz w:val="20"/>
                <w:szCs w:val="20"/>
                <w:lang w:val="en-GB"/>
              </w:rPr>
              <w:t>Author’s Feedback</w:t>
            </w:r>
          </w:p>
        </w:tc>
      </w:tr>
      <w:tr w:rsidR="0087493B" w:rsidRPr="00FD62F0" w14:paraId="28B1A4A2" w14:textId="77777777">
        <w:trPr>
          <w:trHeight w:val="20"/>
          <w:jc w:val="center"/>
        </w:trPr>
        <w:tc>
          <w:tcPr>
            <w:tcW w:w="3011" w:type="pct"/>
            <w:gridSpan w:val="2"/>
            <w:noWrap/>
          </w:tcPr>
          <w:p w14:paraId="7F56D922" w14:textId="77777777" w:rsidR="0087493B" w:rsidRPr="00FD62F0" w:rsidRDefault="0087493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D4DA39" w14:textId="462673D9" w:rsidR="0087493B" w:rsidRPr="00FD62F0" w:rsidRDefault="005D781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D62F0">
              <w:rPr>
                <w:rFonts w:ascii="Arial" w:hAnsi="Arial" w:cs="Arial"/>
                <w:sz w:val="20"/>
                <w:szCs w:val="20"/>
                <w:lang w:val="en-GB"/>
              </w:rPr>
              <w:t xml:space="preserve">However, flower cultivation is significantly affected by climate change and relies heavily on greenhouse and controlled-environment agriculture. This highlights the importance of using modern technologies, smart farming systems, and the Internet of Things to ensure a bountiful harvest throughout the year, regardless of the season, at a reasonable cost and with high quality, while reducing reliance on traditional </w:t>
            </w:r>
            <w:proofErr w:type="spellStart"/>
            <w:r w:rsidRPr="00FD62F0">
              <w:rPr>
                <w:rFonts w:ascii="Arial" w:hAnsi="Arial" w:cs="Arial"/>
                <w:sz w:val="20"/>
                <w:szCs w:val="20"/>
                <w:lang w:val="en-GB"/>
              </w:rPr>
              <w:t>labor</w:t>
            </w:r>
            <w:proofErr w:type="spellEnd"/>
            <w:r w:rsidRPr="00FD62F0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1DC493B4" w14:textId="77777777" w:rsidR="0087493B" w:rsidRPr="00FD62F0" w:rsidRDefault="0087493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9630F73" w14:textId="77777777" w:rsidR="0087493B" w:rsidRPr="00FD62F0" w:rsidRDefault="0087493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989" w:type="pct"/>
            <w:gridSpan w:val="2"/>
          </w:tcPr>
          <w:p w14:paraId="085464F4" w14:textId="77777777" w:rsidR="0087493B" w:rsidRPr="00FD62F0" w:rsidRDefault="0087493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0592F9" w14:textId="77777777" w:rsidR="0087493B" w:rsidRPr="00FD62F0" w:rsidRDefault="0087493B">
      <w:pPr>
        <w:rPr>
          <w:rFonts w:ascii="Arial" w:eastAsia="Arial Unicode MS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6AE4362B" w14:textId="0DFF8918" w:rsidR="0087493B" w:rsidRPr="00FD62F0" w:rsidRDefault="0087493B">
      <w:pPr>
        <w:rPr>
          <w:rFonts w:ascii="Arial" w:eastAsia="Arial Unicode MS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2FB2D996" w14:textId="77777777" w:rsidR="00FD62F0" w:rsidRPr="00FD62F0" w:rsidRDefault="00FD62F0" w:rsidP="00FD62F0">
      <w:pPr>
        <w:rPr>
          <w:rFonts w:ascii="Arial" w:hAnsi="Arial" w:cs="Arial"/>
          <w:b/>
          <w:sz w:val="20"/>
          <w:szCs w:val="20"/>
          <w:u w:val="single"/>
        </w:rPr>
      </w:pPr>
      <w:r w:rsidRPr="00FD62F0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1F3B1C10" w14:textId="19E8D4FA" w:rsidR="00FD62F0" w:rsidRPr="00FD62F0" w:rsidRDefault="00FD62F0">
      <w:pPr>
        <w:rPr>
          <w:rFonts w:ascii="Arial" w:eastAsia="Arial Unicode MS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143F34E5" w14:textId="1AC0ACFB" w:rsidR="00FD62F0" w:rsidRPr="00FD62F0" w:rsidRDefault="00FD62F0" w:rsidP="00FD62F0">
      <w:pPr>
        <w:rPr>
          <w:rFonts w:ascii="Arial" w:eastAsia="Arial Unicode MS" w:hAnsi="Arial" w:cs="Arial"/>
          <w:b/>
          <w:bCs/>
          <w:sz w:val="20"/>
          <w:szCs w:val="20"/>
          <w:highlight w:val="yellow"/>
          <w:lang w:val="en-GB"/>
        </w:rPr>
      </w:pPr>
      <w:bookmarkStart w:id="0" w:name="_Hlk225874818"/>
      <w:r w:rsidRPr="00FD62F0">
        <w:rPr>
          <w:rFonts w:ascii="Arial" w:eastAsia="Arial Unicode MS" w:hAnsi="Arial" w:cs="Arial"/>
          <w:b/>
          <w:bCs/>
          <w:sz w:val="20"/>
          <w:szCs w:val="20"/>
          <w:lang w:val="en-GB"/>
        </w:rPr>
        <w:t xml:space="preserve">Shaker </w:t>
      </w:r>
      <w:proofErr w:type="spellStart"/>
      <w:r w:rsidRPr="00FD62F0">
        <w:rPr>
          <w:rFonts w:ascii="Arial" w:eastAsia="Arial Unicode MS" w:hAnsi="Arial" w:cs="Arial"/>
          <w:b/>
          <w:bCs/>
          <w:sz w:val="20"/>
          <w:szCs w:val="20"/>
          <w:lang w:val="en-GB"/>
        </w:rPr>
        <w:t>Babiker</w:t>
      </w:r>
      <w:proofErr w:type="spellEnd"/>
      <w:r w:rsidRPr="00FD62F0">
        <w:rPr>
          <w:rFonts w:ascii="Arial" w:eastAsia="Arial Unicode MS" w:hAnsi="Arial" w:cs="Arial"/>
          <w:b/>
          <w:bCs/>
          <w:sz w:val="20"/>
          <w:szCs w:val="20"/>
          <w:lang w:val="en-GB"/>
        </w:rPr>
        <w:t xml:space="preserve"> Ahmed</w:t>
      </w:r>
      <w:r w:rsidRPr="00FD62F0">
        <w:rPr>
          <w:rFonts w:ascii="Arial" w:eastAsia="Arial Unicode MS" w:hAnsi="Arial" w:cs="Arial"/>
          <w:b/>
          <w:bCs/>
          <w:sz w:val="20"/>
          <w:szCs w:val="20"/>
          <w:lang w:val="en-GB"/>
        </w:rPr>
        <w:t xml:space="preserve">, </w:t>
      </w:r>
      <w:r w:rsidRPr="00FD62F0">
        <w:rPr>
          <w:rFonts w:ascii="Arial" w:eastAsia="Arial Unicode MS" w:hAnsi="Arial" w:cs="Arial"/>
          <w:b/>
          <w:bCs/>
          <w:sz w:val="20"/>
          <w:szCs w:val="20"/>
          <w:lang w:val="en-GB"/>
        </w:rPr>
        <w:t>Omdurman Islamic University</w:t>
      </w:r>
      <w:r w:rsidRPr="00FD62F0">
        <w:rPr>
          <w:rFonts w:ascii="Arial" w:eastAsia="Arial Unicode MS" w:hAnsi="Arial" w:cs="Arial"/>
          <w:b/>
          <w:bCs/>
          <w:sz w:val="20"/>
          <w:szCs w:val="20"/>
          <w:lang w:val="en-GB"/>
        </w:rPr>
        <w:t xml:space="preserve">, </w:t>
      </w:r>
      <w:r w:rsidRPr="00FD62F0">
        <w:rPr>
          <w:rFonts w:ascii="Arial" w:eastAsia="Arial Unicode MS" w:hAnsi="Arial" w:cs="Arial"/>
          <w:b/>
          <w:bCs/>
          <w:sz w:val="20"/>
          <w:szCs w:val="20"/>
          <w:lang w:val="en-GB"/>
        </w:rPr>
        <w:t>Sudan</w:t>
      </w:r>
      <w:bookmarkStart w:id="1" w:name="_GoBack"/>
      <w:bookmarkEnd w:id="0"/>
      <w:bookmarkEnd w:id="1"/>
    </w:p>
    <w:sectPr w:rsidR="00FD62F0" w:rsidRPr="00FD62F0">
      <w:headerReference w:type="default" r:id="rId7"/>
      <w:footerReference w:type="default" r:id="rId8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A55734" w14:textId="77777777" w:rsidR="007F02C3" w:rsidRDefault="007F02C3">
      <w:r>
        <w:separator/>
      </w:r>
    </w:p>
  </w:endnote>
  <w:endnote w:type="continuationSeparator" w:id="0">
    <w:p w14:paraId="73EBEB88" w14:textId="77777777" w:rsidR="007F02C3" w:rsidRDefault="007F02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44FC29" w14:textId="77777777" w:rsidR="0087493B" w:rsidRDefault="002D178D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>
      <w:rPr>
        <w:b/>
        <w:noProof/>
        <w:sz w:val="20"/>
      </w:rPr>
      <w:t>3</w:t>
    </w:r>
    <w:r>
      <w:rPr>
        <w:b/>
        <w:sz w:val="20"/>
      </w:rPr>
      <w:fldChar w:fldCharType="end"/>
    </w:r>
    <w:r>
      <w:rPr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>
      <w:rPr>
        <w:b/>
        <w:sz w:val="20"/>
      </w:rPr>
      <w:fldChar w:fldCharType="separate"/>
    </w:r>
    <w:r>
      <w:rPr>
        <w:b/>
        <w:noProof/>
        <w:sz w:val="20"/>
      </w:rPr>
      <w:t>4</w:t>
    </w:r>
    <w:r>
      <w:rPr>
        <w:b/>
        <w:sz w:val="20"/>
      </w:rPr>
      <w:fldChar w:fldCharType="end"/>
    </w:r>
    <w:r>
      <w:rPr>
        <w:b/>
        <w:sz w:val="20"/>
      </w:rPr>
      <w:br/>
      <w:t>V240326</w:t>
    </w:r>
  </w:p>
  <w:p w14:paraId="6F8A6C29" w14:textId="77777777" w:rsidR="0087493B" w:rsidRDefault="0087493B">
    <w:pPr>
      <w:pStyle w:val="Footer"/>
      <w:jc w:val="right"/>
    </w:pPr>
  </w:p>
  <w:p w14:paraId="2C6454BC" w14:textId="77777777" w:rsidR="0087493B" w:rsidRDefault="0087493B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7E2CFE" w14:textId="77777777" w:rsidR="007F02C3" w:rsidRDefault="007F02C3">
      <w:r>
        <w:separator/>
      </w:r>
    </w:p>
  </w:footnote>
  <w:footnote w:type="continuationSeparator" w:id="0">
    <w:p w14:paraId="6101E6F3" w14:textId="77777777" w:rsidR="007F02C3" w:rsidRDefault="007F02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1D6BF4" w14:textId="77777777" w:rsidR="0087493B" w:rsidRDefault="0087493B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DC317A8" w14:textId="77777777" w:rsidR="0087493B" w:rsidRDefault="002D178D">
    <w:pPr>
      <w:spacing w:before="100" w:beforeAutospacing="1" w:after="100" w:afterAutospacing="1"/>
      <w:jc w:val="center"/>
      <w:rPr>
        <w:color w:val="000000"/>
        <w:sz w:val="20"/>
      </w:rPr>
    </w:pPr>
    <w:r w:rsidRPr="007F02C3">
      <w:rPr>
        <w:bCs/>
        <w:color w:val="000000"/>
        <w:sz w:val="20"/>
        <w:highlight w:val="lightGray"/>
        <w:lang w:val="en-GB"/>
      </w:rPr>
      <w:t>Review Form (Review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9"/>
  </w:num>
  <w:num w:numId="5">
    <w:abstractNumId w:val="6"/>
  </w:num>
  <w:num w:numId="6">
    <w:abstractNumId w:val="0"/>
  </w:num>
  <w:num w:numId="7">
    <w:abstractNumId w:val="3"/>
  </w:num>
  <w:num w:numId="8">
    <w:abstractNumId w:val="11"/>
  </w:num>
  <w:num w:numId="9">
    <w:abstractNumId w:val="10"/>
  </w:num>
  <w:num w:numId="10">
    <w:abstractNumId w:val="2"/>
  </w:num>
  <w:num w:numId="11">
    <w:abstractNumId w:val="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proofState w:spelling="clean" w:grammar="clean"/>
  <w:doNotTrackMove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xsjQxNTE0NrcwMzdU0lEKTi0uzszPAykwrAUAh2ExwCwAAAA="/>
  </w:docVars>
  <w:rsids>
    <w:rsidRoot w:val="0087493B"/>
    <w:rsid w:val="00004A47"/>
    <w:rsid w:val="00022684"/>
    <w:rsid w:val="0011391B"/>
    <w:rsid w:val="001649C8"/>
    <w:rsid w:val="002413DB"/>
    <w:rsid w:val="00254044"/>
    <w:rsid w:val="002D178D"/>
    <w:rsid w:val="003846CC"/>
    <w:rsid w:val="003E1FF3"/>
    <w:rsid w:val="00421FF8"/>
    <w:rsid w:val="00437E92"/>
    <w:rsid w:val="00461BB6"/>
    <w:rsid w:val="004859B9"/>
    <w:rsid w:val="004E6B60"/>
    <w:rsid w:val="005D7817"/>
    <w:rsid w:val="005F0424"/>
    <w:rsid w:val="00657680"/>
    <w:rsid w:val="00687DE3"/>
    <w:rsid w:val="006E066D"/>
    <w:rsid w:val="007B6463"/>
    <w:rsid w:val="007F02C3"/>
    <w:rsid w:val="00866984"/>
    <w:rsid w:val="0087493B"/>
    <w:rsid w:val="009C0289"/>
    <w:rsid w:val="009D7F7C"/>
    <w:rsid w:val="009E2CF8"/>
    <w:rsid w:val="00A31374"/>
    <w:rsid w:val="00A504A0"/>
    <w:rsid w:val="00A82C34"/>
    <w:rsid w:val="00B325AC"/>
    <w:rsid w:val="00B575FD"/>
    <w:rsid w:val="00BA6C4D"/>
    <w:rsid w:val="00BC5916"/>
    <w:rsid w:val="00EC1CC2"/>
    <w:rsid w:val="00F702AB"/>
    <w:rsid w:val="00FD6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E673A2"/>
  <w15:chartTrackingRefBased/>
  <w15:docId w15:val="{BE4CE4BE-6288-453F-9056-E77DDD436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Pr>
      <w:sz w:val="22"/>
      <w:szCs w:val="22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9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768</Words>
  <Characters>4382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40</CharactersWithSpaces>
  <SharedDoc>false</SharedDoc>
  <HLinks>
    <vt:vector size="18" baseType="variant">
      <vt:variant>
        <vt:i4>2031642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1114207</vt:i4>
      </vt:variant>
      <vt:variant>
        <vt:i4>2</vt:i4>
      </vt:variant>
      <vt:variant>
        <vt:i4>0</vt:i4>
      </vt:variant>
      <vt:variant>
        <vt:i4>5</vt:i4>
      </vt:variant>
      <vt:variant>
        <vt:lpwstr>https://journalafsj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ojit Bera</dc:creator>
  <cp:keywords/>
  <dc:description/>
  <cp:lastModifiedBy>Editor-11</cp:lastModifiedBy>
  <cp:revision>42</cp:revision>
  <dcterms:created xsi:type="dcterms:W3CDTF">2026-03-24T06:32:00Z</dcterms:created>
  <dcterms:modified xsi:type="dcterms:W3CDTF">2026-03-31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